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8A2AB" w14:textId="77777777" w:rsidR="00777C20" w:rsidRPr="00BE37DB" w:rsidRDefault="00710E7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</w:pP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Y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O</w:t>
      </w: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L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</w:p>
    <w:p w14:paraId="4BB56EA2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Zachry Department of Civil</w:t>
      </w:r>
      <w:r w:rsidR="00D55633" w:rsidRP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 </w:t>
      </w:r>
      <w:r w:rsid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>and Environmental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 Engineering</w:t>
      </w:r>
    </w:p>
    <w:p w14:paraId="0A622801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Texas A&amp;M University, College Station, TX 77843</w:t>
      </w:r>
      <w:r w:rsidR="00D86567" w:rsidRPr="008C2C63">
        <w:rPr>
          <w:rFonts w:ascii="Times New Roman" w:eastAsia="Times New Roman" w:hAnsi="Times New Roman" w:cs="Times New Roman"/>
          <w:sz w:val="23"/>
          <w:szCs w:val="23"/>
        </w:rPr>
        <w:t>-3136</w:t>
      </w:r>
    </w:p>
    <w:p w14:paraId="72A55818" w14:textId="77777777" w:rsidR="002371D6" w:rsidRPr="008C2C63" w:rsidRDefault="006436F9" w:rsidP="00D55633">
      <w:pPr>
        <w:spacing w:before="36" w:after="160"/>
        <w:ind w:right="-14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E-ma</w:t>
      </w:r>
      <w:r w:rsidR="00BB0C5F" w:rsidRPr="008C2C63">
        <w:rPr>
          <w:rFonts w:ascii="Times New Roman" w:eastAsia="Times New Roman" w:hAnsi="Times New Roman" w:cs="Times New Roman"/>
          <w:sz w:val="23"/>
          <w:szCs w:val="23"/>
        </w:rPr>
        <w:t xml:space="preserve">il: </w:t>
      </w:r>
      <w:hyperlink r:id="rId7" w:history="1">
        <w:r w:rsidR="00777C20" w:rsidRPr="008C2C63">
          <w:rPr>
            <w:rStyle w:val="ab"/>
            <w:rFonts w:ascii="Times New Roman" w:eastAsia="Times New Roman" w:hAnsi="Times New Roman" w:cs="Times New Roman"/>
            <w:sz w:val="23"/>
            <w:szCs w:val="23"/>
          </w:rPr>
          <w:t>liyao@tamu.edu</w:t>
        </w:r>
      </w:hyperlink>
      <w:r w:rsidR="008D0C23" w:rsidRPr="008C2C63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CA24B6" w:rsidRPr="008C2C63">
        <w:rPr>
          <w:rFonts w:ascii="Times New Roman" w:eastAsia="Times New Roman" w:hAnsi="Times New Roman" w:cs="Times New Roman"/>
          <w:sz w:val="23"/>
          <w:szCs w:val="23"/>
        </w:rPr>
        <w:t>P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hone</w:t>
      </w:r>
      <w:r w:rsidR="009E31B8" w:rsidRPr="008C2C63">
        <w:rPr>
          <w:rFonts w:ascii="Times New Roman" w:eastAsia="Times New Roman" w:hAnsi="Times New Roman" w:cs="Times New Roman"/>
          <w:sz w:val="23"/>
          <w:szCs w:val="23"/>
        </w:rPr>
        <w:t>: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 xml:space="preserve"> (979)</w:t>
      </w:r>
      <w:r w:rsidR="00D55633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985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-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10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67</w:t>
      </w:r>
    </w:p>
    <w:p w14:paraId="4C319797" w14:textId="77777777"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4A720A06" wp14:editId="13F76AB7">
                <wp:simplePos x="0" y="0"/>
                <wp:positionH relativeFrom="page">
                  <wp:posOffset>932291</wp:posOffset>
                </wp:positionH>
                <wp:positionV relativeFrom="paragraph">
                  <wp:posOffset>114300</wp:posOffset>
                </wp:positionV>
                <wp:extent cx="5923602" cy="79754"/>
                <wp:effectExtent l="0" t="0" r="0" b="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472E6" id="Group 15" o:spid="_x0000_s1026" style="position:absolute;margin-left:73.4pt;margin-top:9pt;width:466.45pt;height:6.3pt;flip:y;z-index:-25161574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yOaA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UCATION</w:t>
      </w:r>
    </w:p>
    <w:p w14:paraId="259153E6" w14:textId="65082E58" w:rsidR="003D01B0" w:rsidRPr="008C2C63" w:rsidRDefault="00970EFC" w:rsidP="00BE37DB">
      <w:pPr>
        <w:tabs>
          <w:tab w:val="left" w:pos="2620"/>
        </w:tabs>
        <w:spacing w:before="80" w:after="0" w:line="240" w:lineRule="auto"/>
        <w:ind w:left="11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Ph.D. 2020 (expected)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  <w:t>Water Resources Engineering</w:t>
      </w:r>
    </w:p>
    <w:p w14:paraId="7DED02A2" w14:textId="77777777" w:rsidR="00970EFC" w:rsidRDefault="003D01B0" w:rsidP="003D01B0">
      <w:pPr>
        <w:spacing w:before="86" w:after="0" w:line="240" w:lineRule="auto"/>
        <w:ind w:left="2631" w:right="-20"/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Zachry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Department of Civil </w:t>
      </w:r>
      <w:r w:rsidR="00833F66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and Environmental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Engineering, </w:t>
      </w:r>
    </w:p>
    <w:p w14:paraId="534C6270" w14:textId="288E80B9"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Texas A&amp;M University</w:t>
      </w:r>
      <w:r w:rsidR="00833F66">
        <w:rPr>
          <w:rFonts w:ascii="Times New Roman" w:eastAsia="Times New Roman" w:hAnsi="Times New Roman" w:cs="Times New Roman"/>
          <w:bCs/>
          <w:sz w:val="23"/>
          <w:szCs w:val="23"/>
        </w:rPr>
        <w:t>, College Station</w:t>
      </w:r>
    </w:p>
    <w:p w14:paraId="52BBC44A" w14:textId="41ABB11C" w:rsidR="00764131" w:rsidRPr="008C2C63" w:rsidRDefault="00764131" w:rsidP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Ph.D. 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201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>7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970EFC" w:rsidRPr="00970EFC">
        <w:rPr>
          <w:rFonts w:ascii="Times New Roman" w:eastAsia="Times New Roman" w:hAnsi="Times New Roman" w:cs="Times New Roman"/>
          <w:bCs/>
          <w:spacing w:val="-2"/>
          <w:sz w:val="23"/>
          <w:szCs w:val="23"/>
        </w:rPr>
        <w:t>Cartography and</w:t>
      </w:r>
      <w:r w:rsidR="00970EFC">
        <w:rPr>
          <w:rFonts w:ascii="Times New Roman" w:eastAsia="Times New Roman" w:hAnsi="Times New Roman" w:cs="Times New Roman"/>
          <w:b/>
          <w:spacing w:val="-2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</w:p>
    <w:p w14:paraId="4929253F" w14:textId="4432D4DD" w:rsidR="00970EFC" w:rsidRPr="00970EFC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pacing w:val="1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Institute of Remote Sensing and Digital Earth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(RADI)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>,</w:t>
      </w:r>
    </w:p>
    <w:p w14:paraId="086627B9" w14:textId="3DE9DD60" w:rsidR="00764131" w:rsidRPr="008C2C63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bCs/>
          <w:sz w:val="23"/>
          <w:szCs w:val="23"/>
        </w:rPr>
        <w:t>Chinese Academy of Sciences (CAS)</w:t>
      </w:r>
    </w:p>
    <w:p w14:paraId="65A1B229" w14:textId="75A9C305" w:rsidR="00386CE6" w:rsidRPr="008C2C63" w:rsidRDefault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B.S.</w:t>
      </w:r>
      <w:r w:rsidR="006436F9" w:rsidRPr="008C2C63">
        <w:rPr>
          <w:rFonts w:ascii="Times New Roman" w:eastAsia="Times New Roman" w:hAnsi="Times New Roman" w:cs="Times New Roman"/>
          <w:bCs/>
          <w:spacing w:val="-1"/>
          <w:sz w:val="23"/>
          <w:szCs w:val="23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>2012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  <w:r>
        <w:rPr>
          <w:rFonts w:ascii="Times New Roman" w:eastAsia="Times New Roman" w:hAnsi="Times New Roman" w:cs="Times New Roman"/>
          <w:sz w:val="23"/>
          <w:szCs w:val="23"/>
        </w:rPr>
        <w:t>,</w:t>
      </w:r>
      <w:r w:rsidRPr="00764131"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C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ll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f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formation E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r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,</w:t>
      </w:r>
    </w:p>
    <w:p w14:paraId="073CBD0B" w14:textId="1B1C5250" w:rsidR="00386CE6" w:rsidRPr="008C2C63" w:rsidRDefault="00710E7F" w:rsidP="00764131">
      <w:pPr>
        <w:spacing w:before="86" w:after="160" w:line="240" w:lineRule="auto"/>
        <w:ind w:left="2635" w:right="-14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China University of Geosciences, Beijing</w:t>
      </w:r>
      <w:r w:rsidR="004D66A3" w:rsidRPr="008C2C63">
        <w:rPr>
          <w:rFonts w:ascii="Times New Roman" w:eastAsia="Times New Roman" w:hAnsi="Times New Roman" w:cs="Times New Roman"/>
          <w:bCs/>
          <w:sz w:val="23"/>
          <w:szCs w:val="23"/>
        </w:rPr>
        <w:t>, China</w:t>
      </w:r>
      <w:r w:rsidR="00970EFC">
        <w:rPr>
          <w:rFonts w:ascii="Times New Roman" w:eastAsia="Times New Roman" w:hAnsi="Times New Roman" w:cs="Times New Roman"/>
          <w:bCs/>
          <w:sz w:val="23"/>
          <w:szCs w:val="23"/>
        </w:rPr>
        <w:t xml:space="preserve"> (CUGB)</w:t>
      </w:r>
    </w:p>
    <w:bookmarkStart w:id="0" w:name="OLE_LINK1"/>
    <w:p w14:paraId="3EEC4E39" w14:textId="77777777" w:rsidR="00386CE6" w:rsidRPr="008C2C63" w:rsidRDefault="006C0E11" w:rsidP="00764131">
      <w:pPr>
        <w:spacing w:before="29" w:after="0" w:line="240" w:lineRule="auto"/>
        <w:ind w:left="8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15C59C7D" wp14:editId="59112F1E">
                <wp:simplePos x="0" y="0"/>
                <wp:positionH relativeFrom="page">
                  <wp:posOffset>940324</wp:posOffset>
                </wp:positionH>
                <wp:positionV relativeFrom="paragraph">
                  <wp:posOffset>142875</wp:posOffset>
                </wp:positionV>
                <wp:extent cx="5923280" cy="79375"/>
                <wp:effectExtent l="0" t="0" r="0" b="0"/>
                <wp:wrapNone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C5A69" id="Group 15" o:spid="_x0000_s1026" style="position:absolute;margin-left:74.05pt;margin-top:11.25pt;width:466.4pt;height:6.25pt;flip:y;z-index:-25161779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5/GagMAAOo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SEARCH</w: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XPERIENCE</w:t>
      </w:r>
    </w:p>
    <w:p w14:paraId="0A81B12F" w14:textId="32A64A8F" w:rsidR="003B7126" w:rsidRPr="008C2C63" w:rsidRDefault="003B7126" w:rsidP="006F1F04">
      <w:pPr>
        <w:spacing w:before="120" w:after="0" w:line="240" w:lineRule="auto"/>
        <w:ind w:left="2621" w:right="-14" w:hanging="2506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 – Present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esearch Assistant, Texas A&amp;M University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</w:p>
    <w:p w14:paraId="2C770EB3" w14:textId="76628730" w:rsidR="00D81133" w:rsidRPr="008C2C63" w:rsidRDefault="006244E4" w:rsidP="00BE37DB">
      <w:pPr>
        <w:spacing w:before="93" w:after="160" w:line="240" w:lineRule="auto"/>
        <w:ind w:left="2621" w:right="-14" w:hanging="2506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– 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</w:t>
      </w:r>
      <w:r w:rsidRPr="008C2C63">
        <w:rPr>
          <w:rFonts w:ascii="Times New Roman" w:eastAsia="Times New Roman" w:hAnsi="Times New Roman" w:cs="Times New Roman" w:hint="eastAsia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Research Assistant, Chinese Academy of Sciences</w:t>
      </w:r>
      <w:bookmarkEnd w:id="0"/>
    </w:p>
    <w:p w14:paraId="6E7BAC76" w14:textId="77777777" w:rsidR="004D776D" w:rsidRPr="008C2C63" w:rsidRDefault="006C0E11" w:rsidP="004D776D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03496539" wp14:editId="31BCEE96">
                <wp:simplePos x="0" y="0"/>
                <wp:positionH relativeFrom="page">
                  <wp:posOffset>945404</wp:posOffset>
                </wp:positionH>
                <wp:positionV relativeFrom="paragraph">
                  <wp:posOffset>137160</wp:posOffset>
                </wp:positionV>
                <wp:extent cx="5923602" cy="79754"/>
                <wp:effectExtent l="0" t="0" r="0" b="0"/>
                <wp:wrapNone/>
                <wp:docPr id="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FDA92" id="Group 15" o:spid="_x0000_s1026" style="position:absolute;margin-left:74.45pt;margin-top:10.8pt;width:466.45pt;height:6.3pt;flip:y;z-index:-25161984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fkSaQ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D776D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RESEARCH </w:t>
      </w:r>
      <w:r w:rsidR="009E648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TERESTS</w:t>
      </w:r>
    </w:p>
    <w:p w14:paraId="199416FE" w14:textId="77777777" w:rsidR="004D776D" w:rsidRPr="008C2C63" w:rsidRDefault="009E6480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ydro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logical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r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mo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sing: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leverag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ulti-source satellite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ata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o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lobal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a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k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 bathymetry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d monitor reservoir storage. </w:t>
      </w:r>
    </w:p>
    <w:p w14:paraId="6142C5F2" w14:textId="77777777" w:rsidR="004D776D" w:rsidRPr="008C2C63" w:rsidRDefault="00A442DD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Ocean color: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use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remote sensing data (e.g., satellite ocean color and field spectroscopy) to address the coastal ocean problem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59B0AD2E" w14:textId="77777777" w:rsidR="00CE5619" w:rsidRPr="008C2C63" w:rsidRDefault="006C0E11" w:rsidP="00CE561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3819B0C9" wp14:editId="4C9FD3A7">
                <wp:simplePos x="0" y="0"/>
                <wp:positionH relativeFrom="page">
                  <wp:posOffset>951754</wp:posOffset>
                </wp:positionH>
                <wp:positionV relativeFrom="paragraph">
                  <wp:posOffset>154940</wp:posOffset>
                </wp:positionV>
                <wp:extent cx="5923602" cy="79754"/>
                <wp:effectExtent l="0" t="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9AC44" id="Group 15" o:spid="_x0000_s1026" style="position:absolute;margin-left:74.95pt;margin-top:12.2pt;width:466.45pt;height:6.3pt;flip:y;z-index:-25162188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uxZg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A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ARDS</w: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 xml:space="preserve"> &amp; H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NORS</w:t>
      </w:r>
    </w:p>
    <w:p w14:paraId="69F09680" w14:textId="77777777" w:rsidR="00EC4013" w:rsidRPr="008C2C63" w:rsidRDefault="00EC4013" w:rsidP="006F1F04">
      <w:pPr>
        <w:spacing w:before="120" w:after="0" w:line="240" w:lineRule="auto"/>
        <w:ind w:left="1440" w:right="-14" w:hanging="135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6-2018     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raduate Travel Fund Award, CVEN, Texas A&amp;M University (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3</w:t>
      </w:r>
      <w:r w:rsid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time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</w:p>
    <w:p w14:paraId="4DCA8FB4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ec. 201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Distinguished Contribution Award, </w:t>
      </w:r>
      <w:r w:rsidR="00F01909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RS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RADI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hines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cadem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Sciences</w:t>
      </w:r>
    </w:p>
    <w:p w14:paraId="6EF7D91C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. 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 of Beijing, Beijing Municipal Education Commission (Top 1%)</w:t>
      </w:r>
    </w:p>
    <w:p w14:paraId="3550F684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. 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, China University of Geosciences, Beijing (Top 5%)</w:t>
      </w:r>
    </w:p>
    <w:p w14:paraId="7E0DFCCB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Nov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11       Honor of Excellent Student, China University of Geosciences, Beijing (Top 5%)</w:t>
      </w:r>
    </w:p>
    <w:p w14:paraId="79A7E596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ay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10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Third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ward of Mathematical Modeling, Chinese Society of Electrical Engineering</w:t>
      </w:r>
    </w:p>
    <w:p w14:paraId="391FB6C9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Nov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0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Scholarship, Ministry of Education of the People’s Republic of China (Top 1%)</w:t>
      </w:r>
    </w:p>
    <w:p w14:paraId="10B40A46" w14:textId="77777777" w:rsidR="00042BAB" w:rsidRDefault="00CE5619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-201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First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cholarship, China University of Geosciences, Beijing (Top 3%, 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imes)</w:t>
      </w:r>
    </w:p>
    <w:p w14:paraId="65FADD52" w14:textId="64132C0E" w:rsidR="00381EA9" w:rsidRPr="008C2C63" w:rsidRDefault="00381EA9" w:rsidP="00381EA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8928" behindDoc="1" locked="0" layoutInCell="1" allowOverlap="1" wp14:anchorId="2A879632" wp14:editId="2E99BE8D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1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7A67DA" id="Group 15" o:spid="_x0000_s1026" style="position:absolute;margin-left:75.05pt;margin-top:9.65pt;width:466.45pt;height:6.3pt;flip:y;z-index:-25160755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obmwgAAANsAAAAPAAAAZHJzL2Rvd25yZXYueG1sRE9NawIx&#10;EL0L/Q9hCl6kZqsg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Bf5obm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O</w:t>
      </w:r>
      <w:r w:rsidR="00EA093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GRA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</w:p>
    <w:p w14:paraId="64096DFA" w14:textId="4744C759" w:rsidR="00381EA9" w:rsidRPr="008C2C63" w:rsidRDefault="00381EA9" w:rsidP="00381EA9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9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Calibration and Validation of Ocean Color Remote Sen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ummer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progr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nded by </w:t>
      </w:r>
      <w:proofErr w:type="spellStart"/>
      <w:proofErr w:type="gramStart"/>
      <w:r w:rsidR="00EA0938">
        <w:rPr>
          <w:rFonts w:ascii="Times New Roman" w:eastAsiaTheme="minorEastAsia" w:hAnsi="Times New Roman" w:cs="Times New Roman"/>
          <w:sz w:val="23"/>
          <w:szCs w:val="23"/>
          <w:lang w:eastAsia="zh-CN"/>
        </w:rPr>
        <w:t>NASA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the</w:t>
      </w:r>
      <w:proofErr w:type="spellEnd"/>
      <w:proofErr w:type="gram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University of Maine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and WHOI. </w:t>
      </w:r>
    </w:p>
    <w:p w14:paraId="58CCEBD5" w14:textId="77777777" w:rsidR="00386CE6" w:rsidRPr="008C2C63" w:rsidRDefault="00D50D4C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5B2FFE83" wp14:editId="5B43D8E1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2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C4A9DF" id="Group 15" o:spid="_x0000_s1026" style="position:absolute;margin-left:75.05pt;margin-top:9.65pt;width:466.45pt;height:6.3pt;flip:y;z-index:-25163212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FEawMAAOw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7181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LICATIONS</w:t>
      </w:r>
    </w:p>
    <w:p w14:paraId="19141F22" w14:textId="32A0BD52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Monitoring of global reservoir storage from 1984 to 2015 using multi-source satellite data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Water Resources Researc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in pr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ogress.</w:t>
      </w:r>
    </w:p>
    <w:p w14:paraId="5B8BAF08" w14:textId="1724B17A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6A64E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lastRenderedPageBreak/>
        <w:t>Yao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Kristen M.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Thyng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Kerri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Whilde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Chenghai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Yang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, Evaluation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chlorophyll-a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variations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long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he </w:t>
      </w:r>
      <w:r w:rsidRP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alveston Offshore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in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sponse to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rricane Harvey using </w:t>
      </w:r>
      <w:r w:rsidRP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>field spectroscop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nd satellite ocean color observations, </w:t>
      </w:r>
      <w:r w:rsidRPr="00CA1EAB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physical Research: Ocean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in progress. </w:t>
      </w:r>
      <w:bookmarkStart w:id="1" w:name="_GoBack"/>
      <w:bookmarkEnd w:id="1"/>
    </w:p>
    <w:p w14:paraId="2E72BFDE" w14:textId="77777777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F3BA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bookmarkStart w:id="2" w:name="_Hlk8412610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, </w:t>
      </w:r>
      <w:bookmarkEnd w:id="2"/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Kuo-Hs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se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,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F3BA8">
        <w:rPr>
          <w:rFonts w:ascii="Times New Roman" w:eastAsiaTheme="minorEastAsia" w:hAnsi="Times New Roman" w:cs="Times New Roman"/>
          <w:sz w:val="23"/>
          <w:szCs w:val="23"/>
          <w:lang w:eastAsia="zh-CN"/>
        </w:rPr>
        <w:t>A high-resolution bathymetry database for global reservoirs using multi-source satellite imagery and altimetr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 of Environment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in review. </w:t>
      </w:r>
    </w:p>
    <w:p w14:paraId="1A0BD451" w14:textId="77777777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Potential influence of the Deepwater Horizon oil spill on primary production in the northern Gulf of Mexico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nvironmental Research Letters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8802651" w14:textId="51712BE4" w:rsidR="000F2053" w:rsidRDefault="00AB2B82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 w:rsidRPr="00AB2B82">
        <w:rPr>
          <w:rFonts w:ascii="Times New Roman" w:eastAsiaTheme="minorEastAsia" w:hAnsi="Times New Roman" w:cs="Times New Roman" w:hint="eastAsia"/>
          <w:b/>
          <w:sz w:val="23"/>
          <w:szCs w:val="23"/>
          <w:lang w:eastAsia="zh-CN"/>
        </w:rPr>
        <w:t>ao</w:t>
      </w: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uilin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Gao, 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chael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.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Zhang, and J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rem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. Stoll</w:t>
      </w:r>
      <w:r w:rsid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ing High-Resolution Reservoir Bathymetry from ICESat-2 Prototype Photon-counting Lidar and Landsat Imager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IEEE Transactions on Geoscience and Remote Sensing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61C581F" w14:textId="77777777"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Fang Hu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ny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ou (2017), Onset of drying and dormancy in relation to water dynamics of semi-arid grasslands from MODIS NDWI,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ricultural and Forest Meteorolog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34, 22-30.</w:t>
      </w:r>
    </w:p>
    <w:p w14:paraId="486D6651" w14:textId="77777777" w:rsidR="00710E7F" w:rsidRPr="008C2C63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inni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, Yi Ce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onitor of Cyanobacteria Bloom in Lake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h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rom 2001 to 2013 Based on MODIS Temporal Spectral Data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6(5), 1406-1411.</w:t>
      </w:r>
    </w:p>
    <w:p w14:paraId="27FB0F17" w14:textId="77777777" w:rsidR="00710E7F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xia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u, Kai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valuation of the Chinese fine spatial resolution hyperspectral satellite TianGong-1 in urban land-cover classificatio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8(5), 438.</w:t>
      </w:r>
    </w:p>
    <w:p w14:paraId="657E9AC7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uib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ao, Bo W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, Temporal and spatial variation analysis of the area of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o in Tibet based on ESTARF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1976-2014)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-Information Sci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18 (6), 833-846. </w:t>
      </w:r>
    </w:p>
    <w:p w14:paraId="4504B1B0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Wenc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e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Mafic–ultramafic and quartz-rich rock indices deduced from ASTER thermal infrared data using a linear approximation to the Planck function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Ore Geology Review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60, 161-173.</w:t>
      </w:r>
    </w:p>
    <w:p w14:paraId="60218E45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oju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he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Calculating Vegetation Index Based on the Universal Pattern Decomposition Method (VIUPD) Using Landsat 8,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Proceedings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of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Geoscience and Remote Sensing Symposium (IGARSS)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014 IEEE International, pp. 4734-4737.</w:t>
      </w:r>
    </w:p>
    <w:p w14:paraId="025BC509" w14:textId="77777777" w:rsidR="00E32809" w:rsidRPr="008C2C63" w:rsidRDefault="00E32809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et al. (2014), Water Mapping Through Universal Pattern Decomposition Method and Tasseled Cap Transformation, 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Proceedings of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eoscience and Remote Sensing Symposium (IGARSS), 2014 IEEE International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pp. 4758-4760.</w:t>
      </w:r>
    </w:p>
    <w:p w14:paraId="15A2A730" w14:textId="77777777" w:rsidR="00A82BC3" w:rsidRPr="008C2C63" w:rsidRDefault="00A82BC3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Kai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Hang Y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ait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u, Hailing Ji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3), Hyperspectral Unstructured Background Target Detection Approach Based on Object-Oriented Analysis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3, 1653-165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BF4A9C5" w14:textId="77777777" w:rsidR="00A82BC3" w:rsidRPr="008C2C63" w:rsidRDefault="006C0E11" w:rsidP="00A82BC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54E42227" wp14:editId="4EFF1A05">
                <wp:simplePos x="0" y="0"/>
                <wp:positionH relativeFrom="page">
                  <wp:posOffset>945245</wp:posOffset>
                </wp:positionH>
                <wp:positionV relativeFrom="paragraph">
                  <wp:posOffset>128270</wp:posOffset>
                </wp:positionV>
                <wp:extent cx="5923280" cy="79375"/>
                <wp:effectExtent l="0" t="0" r="0" b="0"/>
                <wp:wrapNone/>
                <wp:docPr id="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17320" id="Group 15" o:spid="_x0000_s1026" style="position:absolute;margin-left:74.45pt;margin-top:10.1pt;width:466.4pt;height:6.25pt;flip:y;z-index:-251613696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JFawMAAOs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A82BC3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ESENTATIONS</w:t>
      </w:r>
    </w:p>
    <w:p w14:paraId="69067A2D" w14:textId="05E6D371" w:rsidR="00D55633" w:rsidRPr="008314B0" w:rsidRDefault="008314B0" w:rsidP="00970EFC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 (2019)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Influence of the Deepwater Horizon oil spill on primary production in the northern Gulf of Mexico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3889ED8F" w14:textId="77777777"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Towards High-Resolution Lake Bathymetry: </w:t>
      </w:r>
      <w:proofErr w:type="gram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an</w:t>
      </w:r>
      <w:proofErr w:type="gram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lgorithm tested u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ata Collected by the ICESat-2 Airborne Simulator over Lake Mea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E6B5F4B" w14:textId="77777777" w:rsidR="00B56B7F" w:rsidRPr="00B56B7F" w:rsidRDefault="00B56B7F" w:rsidP="00B56B7F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d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kar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lorophyll-a Variations on the Northern US Atlantic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lastRenderedPageBreak/>
        <w:t>Margi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83379A5" w14:textId="77777777" w:rsidR="001857E0" w:rsidRPr="008C2C63" w:rsidRDefault="00F07325" w:rsidP="00582CA2">
      <w:pPr>
        <w:spacing w:before="33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F07325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omparing Storage Estimations for Lake Mead using multi-source satellite altimetry and imagery data,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OS Trans. AGU Suppl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97(59).</w:t>
      </w:r>
    </w:p>
    <w:p w14:paraId="09CE67AA" w14:textId="77777777" w:rsidR="001857E0" w:rsidRPr="008C2C63" w:rsidRDefault="00F07325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ng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o, and 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ao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 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7), Advancing the capabilities of reservoir remote sensing by leveraging multi-source satellite data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, EOS Trans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Supp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97(59). </w:t>
      </w:r>
    </w:p>
    <w:p w14:paraId="4E6BAB7D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Shuai Zhang, and Antoniett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hlorophyll-a variations in the Gulf of Mexico in response to the Deepwater Horizon oil spill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39EC63C" w14:textId="77777777" w:rsidR="00E32809" w:rsidRDefault="00E32809" w:rsidP="00E3280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N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i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Xia Zh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Yao Li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(2015), Vegetation Red-edge Spectral Modeling for Solar-induced Chlorophyll Fluorescence Retrieval at O2-Ban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AGU Fall </w:t>
      </w:r>
      <w:r w:rsid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Meeting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D27ADE2" w14:textId="77777777" w:rsidR="004B05E6" w:rsidRPr="008C2C63" w:rsidRDefault="006C0E11" w:rsidP="004B05E6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4832" behindDoc="1" locked="0" layoutInCell="1" allowOverlap="1" wp14:anchorId="2B960237" wp14:editId="34DFCE00">
                <wp:simplePos x="0" y="0"/>
                <wp:positionH relativeFrom="page">
                  <wp:posOffset>930005</wp:posOffset>
                </wp:positionH>
                <wp:positionV relativeFrom="paragraph">
                  <wp:posOffset>114935</wp:posOffset>
                </wp:positionV>
                <wp:extent cx="5923280" cy="79375"/>
                <wp:effectExtent l="0" t="0" r="0" b="0"/>
                <wp:wrapNone/>
                <wp:docPr id="1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FF5C9" id="Group 15" o:spid="_x0000_s1026" style="position:absolute;margin-left:73.25pt;margin-top:9.05pt;width:466.4pt;height:6.25pt;flip:y;z-index:-25161164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o9agMAAOw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x6SwgAAANsAAAAPAAAAZHJzL2Rvd25yZXYueG1sRE9NawIx&#10;EL0L/Q9hCl6kZisi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DQDx6S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FIELD</w:t>
      </w:r>
      <w:r w:rsidR="004B05E6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SURVEY</w:t>
      </w:r>
    </w:p>
    <w:p w14:paraId="064698E3" w14:textId="77777777" w:rsidR="00934D97" w:rsidRPr="008C2C63" w:rsidRDefault="00934D97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Harvey Rapid Response (HRR) Cruises </w:t>
      </w:r>
      <w:r w:rsidRPr="008C2C63">
        <w:rPr>
          <w:rFonts w:ascii="Times New Roman" w:eastAsiaTheme="minorEastAsia" w:hAnsi="Times New Roman" w:cs="Times New Roman" w:hint="eastAsia"/>
          <w:bCs/>
          <w:sz w:val="23"/>
          <w:szCs w:val="23"/>
          <w:lang w:eastAsia="zh-CN"/>
        </w:rPr>
        <w:t>fun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ded by National Science Foundation (2017.09-2018.0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3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)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.</w:t>
      </w:r>
    </w:p>
    <w:p w14:paraId="5D63F183" w14:textId="77777777" w:rsidR="004B05E6" w:rsidRPr="008C2C63" w:rsidRDefault="00934D97" w:rsidP="00BE37DB">
      <w:pPr>
        <w:spacing w:before="29" w:after="16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Lake surveys across China (e.g. Qinghai Lake, </w:t>
      </w:r>
      <w:proofErr w:type="spellStart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Weishan</w:t>
      </w:r>
      <w:proofErr w:type="spellEnd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Lake) </w:t>
      </w:r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from 2013 to 2015. 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14:paraId="5E351F81" w14:textId="77777777" w:rsidR="00AE7A48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08EE9D8F" wp14:editId="451F3C55">
                <wp:simplePos x="0" y="0"/>
                <wp:positionH relativeFrom="page">
                  <wp:posOffset>933815</wp:posOffset>
                </wp:positionH>
                <wp:positionV relativeFrom="paragraph">
                  <wp:posOffset>123825</wp:posOffset>
                </wp:positionV>
                <wp:extent cx="5923602" cy="79754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75D5A" id="Group 15" o:spid="_x0000_s1026" style="position:absolute;margin-left:73.55pt;margin-top:9.75pt;width:466.45pt;height:6.3pt;flip:y;z-index:-25160960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wYSZwMAAOw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A613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ROFESSIONAL MEMBERSHIP</w:t>
      </w:r>
    </w:p>
    <w:p w14:paraId="37068DCD" w14:textId="77777777" w:rsidR="004A6132" w:rsidRPr="008C2C63" w:rsidRDefault="004A6132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Member of American Geophysical Union (AGU)</w:t>
      </w:r>
    </w:p>
    <w:p w14:paraId="117AC792" w14:textId="77777777" w:rsidR="005636FF" w:rsidRDefault="004A6132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nstitute of Electrical and Electronics Engineers (IEEE)</w:t>
      </w:r>
    </w:p>
    <w:p w14:paraId="2E46D434" w14:textId="77777777" w:rsidR="00F01909" w:rsidRPr="008C2C63" w:rsidRDefault="00F01909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EEE Young Professionals</w:t>
      </w:r>
    </w:p>
    <w:p w14:paraId="6E479027" w14:textId="77777777" w:rsidR="00AE7A48" w:rsidRPr="008C2C63" w:rsidRDefault="004A6132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American Water Resources Association (AWRA)</w:t>
      </w:r>
    </w:p>
    <w:sectPr w:rsidR="00AE7A48" w:rsidRPr="008C2C63" w:rsidSect="00A951D4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33629" w14:textId="77777777" w:rsidR="00DD0140" w:rsidRDefault="00DD0140" w:rsidP="004B0B80">
      <w:pPr>
        <w:spacing w:after="0" w:line="240" w:lineRule="auto"/>
      </w:pPr>
      <w:r>
        <w:separator/>
      </w:r>
    </w:p>
  </w:endnote>
  <w:endnote w:type="continuationSeparator" w:id="0">
    <w:p w14:paraId="0573793C" w14:textId="77777777" w:rsidR="00DD0140" w:rsidRDefault="00DD0140" w:rsidP="004B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4381068"/>
      <w:docPartObj>
        <w:docPartGallery w:val="Page Numbers (Bottom of Page)"/>
        <w:docPartUnique/>
      </w:docPartObj>
    </w:sdtPr>
    <w:sdtEndPr/>
    <w:sdtContent>
      <w:p w14:paraId="21F41C4F" w14:textId="77777777" w:rsidR="00A951D4" w:rsidRDefault="00A951D4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6B7F" w:rsidRPr="00B56B7F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2CEED040" w14:textId="77777777" w:rsidR="00A951D4" w:rsidRDefault="00A951D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75781" w14:textId="77777777" w:rsidR="00DD0140" w:rsidRDefault="00DD0140" w:rsidP="004B0B80">
      <w:pPr>
        <w:spacing w:after="0" w:line="240" w:lineRule="auto"/>
      </w:pPr>
      <w:r>
        <w:separator/>
      </w:r>
    </w:p>
  </w:footnote>
  <w:footnote w:type="continuationSeparator" w:id="0">
    <w:p w14:paraId="02281CCE" w14:textId="77777777" w:rsidR="00DD0140" w:rsidRDefault="00DD0140" w:rsidP="004B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9A985" w14:textId="77777777"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Yao Li, Page </w:t>
    </w:r>
    <w:r>
      <w:rPr>
        <w:rFonts w:ascii="Times New Roman" w:hAnsi="Times New Roman" w:cs="Times New Roman"/>
      </w:rPr>
      <w:t xml:space="preserve">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FE6EE" w14:textId="77777777"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</w:t>
    </w:r>
    <w:r>
      <w:rPr>
        <w:rFonts w:ascii="Times New Roman" w:hAnsi="Times New Roman" w:cs="Times New Roman"/>
      </w:rPr>
      <w:t>Yao</w:t>
    </w:r>
    <w:r w:rsidRPr="004B0B8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Li</w:t>
    </w:r>
    <w:r w:rsidRPr="004B0B80">
      <w:rPr>
        <w:rFonts w:ascii="Times New Roman" w:hAnsi="Times New Roman" w:cs="Times New Roman"/>
      </w:rPr>
      <w:t xml:space="preserve">, </w:t>
    </w:r>
    <w:r w:rsidR="00381EA9">
      <w:rPr>
        <w:rFonts w:ascii="Times New Roman" w:hAnsi="Times New Roman" w:cs="Times New Roman" w:hint="eastAsia"/>
        <w:lang w:eastAsia="zh-CN"/>
      </w:rPr>
      <w:t>May</w:t>
    </w:r>
    <w:r w:rsidR="00A951D4">
      <w:rPr>
        <w:rFonts w:ascii="Times New Roman" w:hAnsi="Times New Roman" w:cs="Times New Roman"/>
      </w:rPr>
      <w:t xml:space="preserve"> 201</w:t>
    </w:r>
    <w:r w:rsidR="00AB2B82">
      <w:rPr>
        <w:rFonts w:ascii="Times New Roman" w:hAnsi="Times New Roman" w:cs="Times New Roman"/>
      </w:rPr>
      <w:t>9</w:t>
    </w:r>
    <w:r>
      <w:rPr>
        <w:rFonts w:ascii="Times New Roman" w:hAnsi="Times New Roman" w:cs="Times New Roman"/>
      </w:rPr>
      <w:t xml:space="preserve"> </w:t>
    </w:r>
  </w:p>
  <w:p w14:paraId="11EB264F" w14:textId="77777777" w:rsidR="004B0B80" w:rsidRDefault="004B0B80">
    <w:pPr>
      <w:pStyle w:val="a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0NrcwNTAzMbZU0lEKTi0uzszPAykwMqgFAFQYdE8tAAAA"/>
  </w:docVars>
  <w:rsids>
    <w:rsidRoot w:val="00386CE6"/>
    <w:rsid w:val="0000133A"/>
    <w:rsid w:val="00002033"/>
    <w:rsid w:val="0004200E"/>
    <w:rsid w:val="00042BAB"/>
    <w:rsid w:val="00054257"/>
    <w:rsid w:val="000A6B96"/>
    <w:rsid w:val="000D0BB4"/>
    <w:rsid w:val="000E5010"/>
    <w:rsid w:val="000F2053"/>
    <w:rsid w:val="001225CC"/>
    <w:rsid w:val="00162F3B"/>
    <w:rsid w:val="001857E0"/>
    <w:rsid w:val="001935B9"/>
    <w:rsid w:val="001C186C"/>
    <w:rsid w:val="001C7856"/>
    <w:rsid w:val="001D5F94"/>
    <w:rsid w:val="001D72C3"/>
    <w:rsid w:val="001F5AB3"/>
    <w:rsid w:val="002113E7"/>
    <w:rsid w:val="002371D6"/>
    <w:rsid w:val="00237DFF"/>
    <w:rsid w:val="0024357A"/>
    <w:rsid w:val="00243AF1"/>
    <w:rsid w:val="002441CC"/>
    <w:rsid w:val="0026439D"/>
    <w:rsid w:val="0027370D"/>
    <w:rsid w:val="00291C36"/>
    <w:rsid w:val="002956DA"/>
    <w:rsid w:val="002B4628"/>
    <w:rsid w:val="002F231F"/>
    <w:rsid w:val="00381EA9"/>
    <w:rsid w:val="003839C0"/>
    <w:rsid w:val="00386CE6"/>
    <w:rsid w:val="003B3026"/>
    <w:rsid w:val="003B7126"/>
    <w:rsid w:val="003C2567"/>
    <w:rsid w:val="003D01B0"/>
    <w:rsid w:val="0041513B"/>
    <w:rsid w:val="00450042"/>
    <w:rsid w:val="00481476"/>
    <w:rsid w:val="004835C1"/>
    <w:rsid w:val="004A4236"/>
    <w:rsid w:val="004A6132"/>
    <w:rsid w:val="004B05E6"/>
    <w:rsid w:val="004B0B80"/>
    <w:rsid w:val="004D66A3"/>
    <w:rsid w:val="004D776D"/>
    <w:rsid w:val="00520A7C"/>
    <w:rsid w:val="00556300"/>
    <w:rsid w:val="005636FF"/>
    <w:rsid w:val="00565841"/>
    <w:rsid w:val="00582CA2"/>
    <w:rsid w:val="00587C9A"/>
    <w:rsid w:val="00597004"/>
    <w:rsid w:val="005D7D0F"/>
    <w:rsid w:val="005E1A5D"/>
    <w:rsid w:val="005E6D00"/>
    <w:rsid w:val="006244E4"/>
    <w:rsid w:val="006246BE"/>
    <w:rsid w:val="00637A0B"/>
    <w:rsid w:val="006436F9"/>
    <w:rsid w:val="00647422"/>
    <w:rsid w:val="00671812"/>
    <w:rsid w:val="00685C98"/>
    <w:rsid w:val="006939CF"/>
    <w:rsid w:val="0069578F"/>
    <w:rsid w:val="006A1F02"/>
    <w:rsid w:val="006A64E8"/>
    <w:rsid w:val="006C0E11"/>
    <w:rsid w:val="006D11AB"/>
    <w:rsid w:val="006D3CE7"/>
    <w:rsid w:val="006F111A"/>
    <w:rsid w:val="006F1F04"/>
    <w:rsid w:val="007017D9"/>
    <w:rsid w:val="00710E7F"/>
    <w:rsid w:val="00715970"/>
    <w:rsid w:val="00725220"/>
    <w:rsid w:val="00756934"/>
    <w:rsid w:val="00764131"/>
    <w:rsid w:val="00767E7F"/>
    <w:rsid w:val="00770A05"/>
    <w:rsid w:val="00777C20"/>
    <w:rsid w:val="00786ABE"/>
    <w:rsid w:val="008314B0"/>
    <w:rsid w:val="00833F66"/>
    <w:rsid w:val="008403EF"/>
    <w:rsid w:val="008C2C63"/>
    <w:rsid w:val="008D0C23"/>
    <w:rsid w:val="008F3BA8"/>
    <w:rsid w:val="008F3E3F"/>
    <w:rsid w:val="009115F7"/>
    <w:rsid w:val="00913C76"/>
    <w:rsid w:val="00934D97"/>
    <w:rsid w:val="00935D4B"/>
    <w:rsid w:val="0094561E"/>
    <w:rsid w:val="00970EFC"/>
    <w:rsid w:val="009A744E"/>
    <w:rsid w:val="009E31B8"/>
    <w:rsid w:val="009E33FC"/>
    <w:rsid w:val="009E6480"/>
    <w:rsid w:val="009F3B21"/>
    <w:rsid w:val="00A12FED"/>
    <w:rsid w:val="00A241BF"/>
    <w:rsid w:val="00A30B6C"/>
    <w:rsid w:val="00A32DF7"/>
    <w:rsid w:val="00A442DD"/>
    <w:rsid w:val="00A45C21"/>
    <w:rsid w:val="00A64C19"/>
    <w:rsid w:val="00A82BC3"/>
    <w:rsid w:val="00A951D4"/>
    <w:rsid w:val="00A9545B"/>
    <w:rsid w:val="00AB2B82"/>
    <w:rsid w:val="00AC12DD"/>
    <w:rsid w:val="00AD5D25"/>
    <w:rsid w:val="00AE7A48"/>
    <w:rsid w:val="00B02BBB"/>
    <w:rsid w:val="00B069CE"/>
    <w:rsid w:val="00B17395"/>
    <w:rsid w:val="00B301E8"/>
    <w:rsid w:val="00B56B7F"/>
    <w:rsid w:val="00B76A1E"/>
    <w:rsid w:val="00B81889"/>
    <w:rsid w:val="00BB0C5F"/>
    <w:rsid w:val="00BC0F3C"/>
    <w:rsid w:val="00BE37DB"/>
    <w:rsid w:val="00BE7C8A"/>
    <w:rsid w:val="00BF19FE"/>
    <w:rsid w:val="00BF2A61"/>
    <w:rsid w:val="00C22E0F"/>
    <w:rsid w:val="00C5023C"/>
    <w:rsid w:val="00C568D5"/>
    <w:rsid w:val="00C66DFC"/>
    <w:rsid w:val="00C821F1"/>
    <w:rsid w:val="00CA1EAB"/>
    <w:rsid w:val="00CA24B6"/>
    <w:rsid w:val="00CD0624"/>
    <w:rsid w:val="00CD73F8"/>
    <w:rsid w:val="00CE5619"/>
    <w:rsid w:val="00D05CE4"/>
    <w:rsid w:val="00D156D6"/>
    <w:rsid w:val="00D21628"/>
    <w:rsid w:val="00D21E16"/>
    <w:rsid w:val="00D236E9"/>
    <w:rsid w:val="00D337D3"/>
    <w:rsid w:val="00D50D4C"/>
    <w:rsid w:val="00D55633"/>
    <w:rsid w:val="00D65A12"/>
    <w:rsid w:val="00D81133"/>
    <w:rsid w:val="00D86567"/>
    <w:rsid w:val="00DD0140"/>
    <w:rsid w:val="00DD231A"/>
    <w:rsid w:val="00DF1122"/>
    <w:rsid w:val="00E3143E"/>
    <w:rsid w:val="00E32809"/>
    <w:rsid w:val="00E7593A"/>
    <w:rsid w:val="00E80DCC"/>
    <w:rsid w:val="00E8443C"/>
    <w:rsid w:val="00EA0938"/>
    <w:rsid w:val="00EB104B"/>
    <w:rsid w:val="00EB7D1D"/>
    <w:rsid w:val="00EC4013"/>
    <w:rsid w:val="00ED3400"/>
    <w:rsid w:val="00EE0973"/>
    <w:rsid w:val="00F01909"/>
    <w:rsid w:val="00F07325"/>
    <w:rsid w:val="00F07A01"/>
    <w:rsid w:val="00F10A38"/>
    <w:rsid w:val="00F13803"/>
    <w:rsid w:val="00F56C9A"/>
    <w:rsid w:val="00F63556"/>
    <w:rsid w:val="00F73890"/>
    <w:rsid w:val="00F94DC9"/>
    <w:rsid w:val="00FA3018"/>
    <w:rsid w:val="00FF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7E8D8"/>
  <w15:docId w15:val="{F0822A19-1C2F-44A4-AAB7-6BDBDF6B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43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24357A"/>
    <w:rPr>
      <w:rFonts w:ascii="Tahoma" w:hAnsi="Tahoma" w:cs="Tahoma"/>
      <w:sz w:val="16"/>
      <w:szCs w:val="16"/>
    </w:rPr>
  </w:style>
  <w:style w:type="character" w:styleId="a5">
    <w:name w:val="annotation reference"/>
    <w:basedOn w:val="a0"/>
    <w:uiPriority w:val="99"/>
    <w:semiHidden/>
    <w:unhideWhenUsed/>
    <w:rsid w:val="00F07A01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07A01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F07A01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07A01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07A01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26439D"/>
    <w:pPr>
      <w:widowControl/>
      <w:spacing w:after="0" w:line="240" w:lineRule="auto"/>
    </w:pPr>
  </w:style>
  <w:style w:type="character" w:styleId="ab">
    <w:name w:val="Hyperlink"/>
    <w:uiPriority w:val="99"/>
    <w:rsid w:val="004D66A3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B069CE"/>
    <w:rPr>
      <w:color w:val="800080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777C20"/>
    <w:rPr>
      <w:color w:val="808080"/>
      <w:shd w:val="clear" w:color="auto" w:fill="E6E6E6"/>
    </w:rPr>
  </w:style>
  <w:style w:type="paragraph" w:styleId="ae">
    <w:name w:val="header"/>
    <w:basedOn w:val="a"/>
    <w:link w:val="af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4B0B80"/>
  </w:style>
  <w:style w:type="paragraph" w:styleId="af0">
    <w:name w:val="footer"/>
    <w:basedOn w:val="a"/>
    <w:link w:val="af1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4B0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yao@tam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E6925-E9B9-4F02-84F7-76D5D9C66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004</Words>
  <Characters>572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Yao Li</cp:lastModifiedBy>
  <cp:revision>4</cp:revision>
  <cp:lastPrinted>2018-01-31T16:51:00Z</cp:lastPrinted>
  <dcterms:created xsi:type="dcterms:W3CDTF">2019-07-14T23:56:00Z</dcterms:created>
  <dcterms:modified xsi:type="dcterms:W3CDTF">2019-08-0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5T00:00:00Z</vt:filetime>
  </property>
  <property fmtid="{D5CDD505-2E9C-101B-9397-08002B2CF9AE}" pid="3" name="LastSaved">
    <vt:filetime>2014-01-30T00:00:00Z</vt:filetime>
  </property>
</Properties>
</file>